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Important metabolites included in this analysis were calculated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t xml:space="preserve">18 hour</w:t>
      </w:r>
      <w:r>
        <w:t xml:space="preserve"> </w:t>
      </w:r>
      <w:r>
        <w:rPr>
          <w:i/>
        </w:rPr>
        <w:t xml:space="preserve">in vitro</w:t>
      </w:r>
      <w:r>
        <w:t xml:space="preserve"> </w:t>
      </w:r>
      <w:r>
        <w:t xml:space="preserve">growth curves validating identified growth nutrients from network analysis. All statistical comparison was performed in comparison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29edb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9T17:54:29Z</dcterms:created>
  <dcterms:modified xsi:type="dcterms:W3CDTF">2017-03-19T17:54:29Z</dcterms:modified>
</cp:coreProperties>
</file>